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ologist position at [Organization Name] in France Paris. As a dedicated and experienced mental health professional, I am eager to contribute my expertise, cultural sensitivity, and passion for psychological well-being to an organization that values innovation and compassionate care. This Cover Letter outlines my qualifications as a Psychologist and explains why I am uniquely suited to thrive in the dynamic environment of France Paris.</w:t>
      </w:r>
    </w:p>
    <w:p>
      <w:pPr>
        <w:pStyle w:val="BodyText"/>
      </w:pPr>
      <w:r>
        <w:t xml:space="preserve">With [X years] of experience in clinical psychology, I have developed a robust foundation in evidence-based therapeutic practices, including cognitive-behavioral therapy (CBT), trauma-informed care, and group facilitation. My work has centered on supporting individuals across diverse cultural and socioeconomic backgrounds, which has sharpened my ability to adapt interventions to meet the unique needs of each client. As a Psychologist committed to holistic growth, I believe that mental health care must be both scientifically grounded and deeply human—a philosophy I have consistently upheld in my practice.</w:t>
      </w:r>
    </w:p>
    <w:p>
      <w:pPr>
        <w:pStyle w:val="BodyText"/>
      </w:pPr>
      <w:r>
        <w:t xml:space="preserve">What draws me specifically to France Paris is the city’s rich cultural tapestry and its progressive approach to mental health. Paris, as a global hub of art, science, and innovation, offers a unique opportunity to engage with a diverse population while contributing to an evolving psychological care landscape. I am particularly inspired by the French emphasis on work-life balance and community well-being, which aligns with my own belief that mental health is integral to personal and societal flourishing. The opportunity to work in France Paris would allow me to blend my professional expertise with a deep respect for the cultural nuances of this vibrant city.</w:t>
      </w:r>
    </w:p>
    <w:p>
      <w:pPr>
        <w:pStyle w:val="BodyText"/>
      </w:pPr>
      <w:r>
        <w:t xml:space="preserve">My academic journey began with a [Degree] in Psychology from [University Name], followed by advanced training in [Specialization, e.g., clinical psychology, neuropsychology, or counseling]. Throughout my education and career, I have prioritized continuous learning, earning certifications in [relevant areas such as trauma therapy or mindfulness-based interventions]. This commitment to professional growth has enabled me to stay at the forefront of psychological research and practice. For instance, during my time at [Previous Workplace], I co-led a community initiative that provided free mental health workshops to underserved populations, demonstrating my ability to bridge clinical expertise with public service.</w:t>
      </w:r>
    </w:p>
    <w:p>
      <w:pPr>
        <w:pStyle w:val="BodyText"/>
      </w:pPr>
      <w:r>
        <w:t xml:space="preserve">One of my proudest achievements as a Psychologist was [specific accomplishment, e.g., "designing a therapeutic program for adolescents with anxiety disorders that reduced symptom severity by 40% in six months"]. This project required collaboration with educators, healthcare providers, and families—an experience that underscored the importance of interdisciplinary teamwork in mental health care. In France Paris, I am eager to bring this collaborative spirit to your team, fostering partnerships that enhance client outcomes and promote a culture of empathy and innovation.</w:t>
      </w:r>
    </w:p>
    <w:p>
      <w:pPr>
        <w:pStyle w:val="BodyText"/>
      </w:pPr>
      <w:r>
        <w:t xml:space="preserve">Living and working in France Paris would allow me to immerse myself in a society that values intellectual curiosity and artistic expression. I have long admired the French approach to balancing professional rigor with personal fulfillment, which resonates deeply with my own values. Additionally, my fluency in [language, e.g., French] and cultural adaptability enable me to connect authentically with clients from varied backgrounds, ensuring that care is both accessible and culturally responsive. This alignment between my skills and the needs of France Paris’s population strengthens my confidence in contributing meaningfully to your organization.</w:t>
      </w:r>
    </w:p>
    <w:p>
      <w:pPr>
        <w:pStyle w:val="BodyText"/>
      </w:pPr>
      <w:r>
        <w:t xml:space="preserve">What sets me apart as a Psychologist is my unwavering commitment to ethical practice and client-centered care. I approach each individual with empathy, actively listening to their concerns and tailoring interventions to their unique goals. My ability to create safe, nonjudgmental spaces for clients has been consistently praised by colleagues and clients alike. In France Paris, I aim to build trust through transparency, respect, and a genuine desire to make a difference in the lives of those I serve.</w:t>
      </w:r>
    </w:p>
    <w:p>
      <w:pPr>
        <w:pStyle w:val="BodyText"/>
      </w:pPr>
      <w:r>
        <w:t xml:space="preserve">Finally, I am drawn to [Organization Name] because of its reputation as a leader in psychological care and its dedication to advancing mental health equity. Your mission to [mention specific mission or value from the organization’s website] aligns perfectly with my own vision for the field. I am excited about the possibility of contributing to your team’s work, whether through direct client care, professional development initiatives, or community outreach programs.</w:t>
      </w:r>
    </w:p>
    <w:p>
      <w:pPr>
        <w:pStyle w:val="BodyText"/>
      </w:pPr>
      <w:r>
        <w:t xml:space="preserve">Thank you for considering my application. I would welcome the opportunity to discuss how my background, skills, and passion for psychology can contribute to the success of [Organization Name] in France Paris. Please feel free to contact me at [phone number] or [email address] at your convenience. I look forward to the possibility of collaborating with yo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France Paris</dc:title>
  <dc:creator/>
  <dc:language>en</dc:language>
  <cp:keywords/>
  <dcterms:created xsi:type="dcterms:W3CDTF">2026-07-21T14:10:14Z</dcterms:created>
  <dcterms:modified xsi:type="dcterms:W3CDTF">2026-07-21T14:10:14Z</dcterms:modified>
</cp:coreProperties>
</file>

<file path=docProps/custom.xml><?xml version="1.0" encoding="utf-8"?>
<Properties xmlns="http://schemas.openxmlformats.org/officeDocument/2006/custom-properties" xmlns:vt="http://schemas.openxmlformats.org/officeDocument/2006/docPropsVTypes"/>
</file>